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112" w:type="dxa"/>
        <w:tblInd w:w="-880" w:type="dxa"/>
        <w:tblLook w:val="04A0" w:firstRow="1" w:lastRow="0" w:firstColumn="1" w:lastColumn="0" w:noHBand="0" w:noVBand="1"/>
      </w:tblPr>
      <w:tblGrid>
        <w:gridCol w:w="2874"/>
        <w:gridCol w:w="105"/>
        <w:gridCol w:w="588"/>
        <w:gridCol w:w="1423"/>
        <w:gridCol w:w="713"/>
        <w:gridCol w:w="273"/>
        <w:gridCol w:w="1430"/>
        <w:gridCol w:w="561"/>
        <w:gridCol w:w="832"/>
        <w:gridCol w:w="2313"/>
      </w:tblGrid>
      <w:tr w:rsidR="004B048A" w:rsidRPr="002A565A" w:rsidTr="00773606">
        <w:trPr>
          <w:trHeight w:val="685"/>
        </w:trPr>
        <w:tc>
          <w:tcPr>
            <w:tcW w:w="2979" w:type="dxa"/>
            <w:gridSpan w:val="2"/>
            <w:tcBorders>
              <w:right w:val="nil"/>
            </w:tcBorders>
            <w:shd w:val="clear" w:color="auto" w:fill="auto"/>
          </w:tcPr>
          <w:p w:rsidR="004B048A" w:rsidRPr="002A565A" w:rsidRDefault="004B048A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 w:rsidR="002A565A"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4B048A" w:rsidRPr="002A565A" w:rsidRDefault="002A565A" w:rsidP="0004491E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6113AA" w:rsidP="00DD66B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82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:rsidR="00B261A0" w:rsidRPr="00497E5B" w:rsidRDefault="00B261A0" w:rsidP="00B261A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497E5B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497E5B" w:rsidRDefault="00FE0890" w:rsidP="00F41CDF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آنالیز </w:t>
            </w:r>
            <w:r w:rsidR="00F41CDF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Theta Optical tensiometer</w:t>
            </w:r>
            <w:r w:rsidRPr="00497E5B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="00F41CDF" w:rsidRPr="00F41CDF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Biolin Scientific AB, Sweden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2313" w:type="dxa"/>
            <w:tcBorders>
              <w:left w:val="nil"/>
            </w:tcBorders>
            <w:shd w:val="clear" w:color="auto" w:fill="auto"/>
          </w:tcPr>
          <w:p w:rsidR="004B048A" w:rsidRPr="002A565A" w:rsidRDefault="00B42DFE" w:rsidP="00B42DFE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  </w:t>
            </w:r>
            <w:r w:rsidR="00D31A6A"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7E8CA654" wp14:editId="74D5DCD9">
                  <wp:extent cx="475437" cy="577849"/>
                  <wp:effectExtent l="0" t="0" r="127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37" cy="577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773606">
        <w:trPr>
          <w:trHeight w:val="145"/>
        </w:trPr>
        <w:tc>
          <w:tcPr>
            <w:tcW w:w="11112" w:type="dxa"/>
            <w:gridSpan w:val="10"/>
            <w:shd w:val="clear" w:color="auto" w:fill="auto"/>
          </w:tcPr>
          <w:p w:rsidR="00307F85" w:rsidRPr="00037038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037038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مشخصات </w:t>
            </w:r>
            <w:r w:rsidR="000D7E28" w:rsidRPr="00037038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م</w:t>
            </w:r>
            <w:r w:rsidR="00CB2632" w:rsidRPr="00037038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تقاضی</w:t>
            </w:r>
          </w:p>
        </w:tc>
      </w:tr>
      <w:tr w:rsidR="00D94169" w:rsidRPr="002A565A" w:rsidTr="00773606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990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6122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D94169" w:rsidRPr="002A565A" w:rsidTr="00773606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5703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226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314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773606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287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1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4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70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bookmarkStart w:id="0" w:name="_GoBack"/>
        <w:bookmarkEnd w:id="0"/>
      </w:tr>
      <w:tr w:rsidR="00D94169" w:rsidRPr="002A565A" w:rsidTr="00773606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99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612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BF7307" w:rsidRDefault="00D94169" w:rsidP="0048394F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D94169" w:rsidRPr="002A565A" w:rsidTr="00773606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11112" w:type="dxa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D94169" w:rsidRPr="002A565A" w:rsidTr="00773606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450"/>
        </w:trPr>
        <w:tc>
          <w:tcPr>
            <w:tcW w:w="5976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124183" w:rsidRPr="00124183" w:rsidRDefault="00D94169" w:rsidP="00124183">
            <w:pPr>
              <w:bidi/>
              <w:rPr>
                <w:rFonts w:asciiTheme="majorBidi" w:hAnsiTheme="majorBidi" w:cs="B Nazanin" w:hint="cs"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5136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124183" w:rsidRPr="00373C29" w:rsidRDefault="00D94169" w:rsidP="00373C29">
            <w:pPr>
              <w:bidi/>
              <w:rPr>
                <w:rFonts w:asciiTheme="majorBidi" w:hAnsiTheme="majorBidi" w:cs="B Nazanin"/>
                <w:noProof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  <w:r w:rsidR="00BB0D4D" w:rsidRPr="00FB3475">
              <w:rPr>
                <w:rFonts w:asciiTheme="majorBidi" w:hAnsiTheme="majorBidi" w:cs="B Nazanin"/>
                <w:noProof/>
              </w:rPr>
              <w:t xml:space="preserve"> </w:t>
            </w:r>
          </w:p>
        </w:tc>
      </w:tr>
      <w:tr w:rsidR="00553884" w:rsidRPr="00307F85" w:rsidTr="00773606">
        <w:trPr>
          <w:trHeight w:val="260"/>
        </w:trPr>
        <w:tc>
          <w:tcPr>
            <w:tcW w:w="11112" w:type="dxa"/>
            <w:gridSpan w:val="10"/>
          </w:tcPr>
          <w:tbl>
            <w:tblPr>
              <w:tblStyle w:val="TableGrid"/>
              <w:bidiVisual/>
              <w:tblW w:w="10866" w:type="dxa"/>
              <w:jc w:val="center"/>
              <w:tblLook w:val="04A0" w:firstRow="1" w:lastRow="0" w:firstColumn="1" w:lastColumn="0" w:noHBand="0" w:noVBand="1"/>
            </w:tblPr>
            <w:tblGrid>
              <w:gridCol w:w="889"/>
              <w:gridCol w:w="450"/>
              <w:gridCol w:w="418"/>
              <w:gridCol w:w="1022"/>
              <w:gridCol w:w="2070"/>
              <w:gridCol w:w="6017"/>
            </w:tblGrid>
            <w:tr w:rsidR="00ED7B7B" w:rsidRPr="006D0C0C" w:rsidTr="00F05191">
              <w:trPr>
                <w:trHeight w:val="330"/>
                <w:jc w:val="center"/>
              </w:trPr>
              <w:tc>
                <w:tcPr>
                  <w:tcW w:w="10866" w:type="dxa"/>
                  <w:gridSpan w:val="6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auto"/>
                  <w:vAlign w:val="center"/>
                </w:tcPr>
                <w:p w:rsidR="00ED7B7B" w:rsidRPr="00ED7B7B" w:rsidRDefault="00ED7B7B" w:rsidP="00ED7B7B">
                  <w:pPr>
                    <w:tabs>
                      <w:tab w:val="left" w:pos="4193"/>
                      <w:tab w:val="center" w:pos="5120"/>
                    </w:tabs>
                    <w:bidi/>
                    <w:jc w:val="center"/>
                    <w:rPr>
                      <w:rFonts w:asciiTheme="minorBidi" w:hAnsiTheme="minorBidi" w:cs="B Nazanin"/>
                      <w:b/>
                      <w:bCs/>
                      <w:rtl/>
                    </w:rPr>
                  </w:pPr>
                  <w:r w:rsidRPr="00ED7B7B">
                    <w:rPr>
                      <w:rFonts w:asciiTheme="minorBidi" w:hAnsiTheme="minorBidi" w:cs="B Nazanin"/>
                      <w:b/>
                      <w:bCs/>
                      <w:rtl/>
                    </w:rPr>
                    <w:t>مشخصات نمونه</w:t>
                  </w:r>
                </w:p>
              </w:tc>
            </w:tr>
            <w:tr w:rsidR="00ED7B7B" w:rsidRPr="006D0C0C" w:rsidTr="00F05191">
              <w:trPr>
                <w:cantSplit/>
                <w:trHeight w:val="627"/>
                <w:jc w:val="center"/>
              </w:trPr>
              <w:tc>
                <w:tcPr>
                  <w:tcW w:w="889" w:type="dxa"/>
                  <w:tcBorders>
                    <w:top w:val="double" w:sz="4" w:space="0" w:color="auto"/>
                  </w:tcBorders>
                  <w:textDirection w:val="btLr"/>
                  <w:vAlign w:val="center"/>
                </w:tcPr>
                <w:p w:rsidR="00ED7B7B" w:rsidRPr="006D0C0C" w:rsidRDefault="00ED7B7B" w:rsidP="00ED7B7B">
                  <w:pPr>
                    <w:bidi/>
                    <w:ind w:left="113" w:right="113"/>
                    <w:jc w:val="center"/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</w:rPr>
                  </w:pPr>
                  <w:r>
                    <w:rPr>
                      <w:rFonts w:asciiTheme="minorBidi" w:hAnsiTheme="minorBidi" w:cs="B Nazanin" w:hint="cs"/>
                      <w:b/>
                      <w:bCs/>
                      <w:sz w:val="20"/>
                      <w:szCs w:val="20"/>
                      <w:rtl/>
                    </w:rPr>
                    <w:t>ردیف</w:t>
                  </w:r>
                </w:p>
              </w:tc>
              <w:tc>
                <w:tcPr>
                  <w:tcW w:w="868" w:type="dxa"/>
                  <w:gridSpan w:val="2"/>
                  <w:tcBorders>
                    <w:top w:val="double" w:sz="4" w:space="0" w:color="auto"/>
                  </w:tcBorders>
                  <w:vAlign w:val="center"/>
                </w:tcPr>
                <w:p w:rsidR="00ED7B7B" w:rsidRPr="006D0C0C" w:rsidRDefault="00ED7B7B" w:rsidP="00ED7B7B">
                  <w:pPr>
                    <w:bidi/>
                    <w:jc w:val="center"/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6D0C0C">
                    <w:rPr>
                      <w:rFonts w:asciiTheme="minorBidi" w:hAnsiTheme="minorBidi" w:cs="B Nazanin"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نام</w:t>
                  </w:r>
                  <w:r w:rsidRPr="006D0C0C"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</w:rPr>
                    <w:t xml:space="preserve"> نمونه</w:t>
                  </w:r>
                </w:p>
              </w:tc>
              <w:tc>
                <w:tcPr>
                  <w:tcW w:w="1022" w:type="dxa"/>
                  <w:tcBorders>
                    <w:top w:val="double" w:sz="4" w:space="0" w:color="auto"/>
                  </w:tcBorders>
                  <w:vAlign w:val="center"/>
                </w:tcPr>
                <w:p w:rsidR="00ED7B7B" w:rsidRPr="006D0C0C" w:rsidRDefault="00ED7B7B" w:rsidP="00ED7B7B">
                  <w:pPr>
                    <w:bidi/>
                    <w:jc w:val="center"/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6D0C0C">
                    <w:rPr>
                      <w:rFonts w:asciiTheme="minorBidi" w:hAnsiTheme="minorBidi" w:cs="B Nazanin" w:hint="cs"/>
                      <w:b/>
                      <w:bCs/>
                      <w:sz w:val="20"/>
                      <w:szCs w:val="20"/>
                      <w:rtl/>
                    </w:rPr>
                    <w:t>تعداد نمونه</w:t>
                  </w:r>
                </w:p>
              </w:tc>
              <w:tc>
                <w:tcPr>
                  <w:tcW w:w="2070" w:type="dxa"/>
                  <w:tcBorders>
                    <w:top w:val="double" w:sz="4" w:space="0" w:color="auto"/>
                  </w:tcBorders>
                  <w:vAlign w:val="center"/>
                </w:tcPr>
                <w:p w:rsidR="00ED7B7B" w:rsidRPr="006D0C0C" w:rsidRDefault="00ED7B7B" w:rsidP="00ED7B7B">
                  <w:pPr>
                    <w:bidi/>
                    <w:jc w:val="center"/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6D0C0C"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</w:rPr>
                    <w:t>نمونه</w:t>
                  </w:r>
                  <w:r w:rsidRPr="006D0C0C">
                    <w:rPr>
                      <w:rFonts w:asciiTheme="minorBidi" w:hAnsiTheme="minorBidi" w:cs="B Nazanin" w:hint="cs"/>
                      <w:b/>
                      <w:bCs/>
                      <w:sz w:val="20"/>
                      <w:szCs w:val="20"/>
                      <w:rtl/>
                    </w:rPr>
                    <w:t xml:space="preserve"> طبیعی</w:t>
                  </w:r>
                  <w:r w:rsidRPr="006D0C0C"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</w:rPr>
                    <w:t xml:space="preserve"> یا </w:t>
                  </w:r>
                  <w:r w:rsidRPr="006D0C0C">
                    <w:rPr>
                      <w:rFonts w:asciiTheme="minorBidi" w:hAnsiTheme="minorBidi" w:cs="B Nazanin" w:hint="cs"/>
                      <w:b/>
                      <w:bCs/>
                      <w:sz w:val="20"/>
                      <w:szCs w:val="20"/>
                      <w:rtl/>
                    </w:rPr>
                    <w:t>سنتزی</w:t>
                  </w:r>
                </w:p>
              </w:tc>
              <w:tc>
                <w:tcPr>
                  <w:tcW w:w="6017" w:type="dxa"/>
                  <w:tcBorders>
                    <w:top w:val="double" w:sz="4" w:space="0" w:color="auto"/>
                  </w:tcBorders>
                  <w:vAlign w:val="center"/>
                </w:tcPr>
                <w:p w:rsidR="00ED7B7B" w:rsidRPr="006D0C0C" w:rsidRDefault="00ED7B7B" w:rsidP="006E69E8">
                  <w:pPr>
                    <w:bidi/>
                    <w:jc w:val="center"/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6D0C0C">
                    <w:rPr>
                      <w:rFonts w:asciiTheme="minorBidi" w:hAnsiTheme="minorBidi" w:cs="B Nazanin"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ملاح</w:t>
                  </w:r>
                  <w:r w:rsidR="006E69E8">
                    <w:rPr>
                      <w:rFonts w:asciiTheme="minorBidi" w:hAnsiTheme="minorBidi" w:cs="B Nazanin"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ظ</w:t>
                  </w:r>
                  <w:r w:rsidRPr="006D0C0C">
                    <w:rPr>
                      <w:rFonts w:asciiTheme="minorBidi" w:hAnsiTheme="minorBidi" w:cs="B Nazanin"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ات و توضیحات</w:t>
                  </w:r>
                </w:p>
              </w:tc>
            </w:tr>
            <w:tr w:rsidR="00ED7B7B" w:rsidRPr="00B14181" w:rsidTr="00F05191">
              <w:trPr>
                <w:trHeight w:val="380"/>
                <w:jc w:val="center"/>
              </w:trPr>
              <w:tc>
                <w:tcPr>
                  <w:tcW w:w="889" w:type="dxa"/>
                  <w:vAlign w:val="center"/>
                </w:tcPr>
                <w:p w:rsidR="00ED7B7B" w:rsidRPr="006D0C0C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6D0C0C"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</w:rPr>
                    <w:t>1</w:t>
                  </w:r>
                </w:p>
              </w:tc>
              <w:tc>
                <w:tcPr>
                  <w:tcW w:w="868" w:type="dxa"/>
                  <w:gridSpan w:val="2"/>
                  <w:vAlign w:val="center"/>
                </w:tcPr>
                <w:p w:rsidR="00ED7B7B" w:rsidRPr="00B14181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</w:tc>
              <w:tc>
                <w:tcPr>
                  <w:tcW w:w="1022" w:type="dxa"/>
                  <w:vAlign w:val="center"/>
                </w:tcPr>
                <w:p w:rsidR="00ED7B7B" w:rsidRPr="00B14181" w:rsidRDefault="00ED7B7B" w:rsidP="00ED7B7B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</w:p>
              </w:tc>
              <w:tc>
                <w:tcPr>
                  <w:tcW w:w="2070" w:type="dxa"/>
                  <w:vAlign w:val="center"/>
                </w:tcPr>
                <w:p w:rsidR="00ED7B7B" w:rsidRPr="00B14181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</w:tc>
              <w:tc>
                <w:tcPr>
                  <w:tcW w:w="6017" w:type="dxa"/>
                  <w:vAlign w:val="center"/>
                </w:tcPr>
                <w:p w:rsidR="00ED7B7B" w:rsidRPr="00B14181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</w:tc>
            </w:tr>
            <w:tr w:rsidR="00ED7B7B" w:rsidRPr="00B14181" w:rsidTr="00F05191">
              <w:trPr>
                <w:trHeight w:val="443"/>
                <w:jc w:val="center"/>
              </w:trPr>
              <w:tc>
                <w:tcPr>
                  <w:tcW w:w="889" w:type="dxa"/>
                  <w:vAlign w:val="center"/>
                </w:tcPr>
                <w:p w:rsidR="00ED7B7B" w:rsidRPr="006D0C0C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6D0C0C"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</w:rPr>
                    <w:t>2</w:t>
                  </w:r>
                </w:p>
              </w:tc>
              <w:tc>
                <w:tcPr>
                  <w:tcW w:w="868" w:type="dxa"/>
                  <w:gridSpan w:val="2"/>
                  <w:vAlign w:val="center"/>
                </w:tcPr>
                <w:p w:rsidR="00ED7B7B" w:rsidRPr="00B14181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</w:tc>
              <w:tc>
                <w:tcPr>
                  <w:tcW w:w="1022" w:type="dxa"/>
                  <w:vAlign w:val="center"/>
                </w:tcPr>
                <w:p w:rsidR="00ED7B7B" w:rsidRPr="00B14181" w:rsidRDefault="00ED7B7B" w:rsidP="00ED7B7B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</w:tc>
              <w:tc>
                <w:tcPr>
                  <w:tcW w:w="2070" w:type="dxa"/>
                  <w:vAlign w:val="center"/>
                </w:tcPr>
                <w:p w:rsidR="00ED7B7B" w:rsidRPr="00B14181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</w:tc>
              <w:tc>
                <w:tcPr>
                  <w:tcW w:w="6017" w:type="dxa"/>
                  <w:vAlign w:val="center"/>
                </w:tcPr>
                <w:p w:rsidR="00ED7B7B" w:rsidRPr="00B14181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</w:tc>
            </w:tr>
            <w:tr w:rsidR="00ED7B7B" w:rsidRPr="00B14181" w:rsidTr="00F05191">
              <w:trPr>
                <w:trHeight w:val="434"/>
                <w:jc w:val="center"/>
              </w:trPr>
              <w:tc>
                <w:tcPr>
                  <w:tcW w:w="889" w:type="dxa"/>
                  <w:vAlign w:val="center"/>
                </w:tcPr>
                <w:p w:rsidR="00ED7B7B" w:rsidRPr="006D0C0C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6D0C0C">
                    <w:rPr>
                      <w:rFonts w:asciiTheme="minorBidi" w:hAnsiTheme="minorBidi" w:cs="B Nazanin"/>
                      <w:b/>
                      <w:bCs/>
                      <w:sz w:val="20"/>
                      <w:szCs w:val="20"/>
                      <w:rtl/>
                    </w:rPr>
                    <w:t>3</w:t>
                  </w:r>
                </w:p>
              </w:tc>
              <w:tc>
                <w:tcPr>
                  <w:tcW w:w="868" w:type="dxa"/>
                  <w:gridSpan w:val="2"/>
                  <w:vAlign w:val="center"/>
                </w:tcPr>
                <w:p w:rsidR="00ED7B7B" w:rsidRPr="00B14181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</w:tc>
              <w:tc>
                <w:tcPr>
                  <w:tcW w:w="1022" w:type="dxa"/>
                  <w:vAlign w:val="center"/>
                </w:tcPr>
                <w:p w:rsidR="00ED7B7B" w:rsidRPr="00B14181" w:rsidRDefault="00ED7B7B" w:rsidP="00ED7B7B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</w:tc>
              <w:tc>
                <w:tcPr>
                  <w:tcW w:w="2070" w:type="dxa"/>
                  <w:vAlign w:val="center"/>
                </w:tcPr>
                <w:p w:rsidR="00ED7B7B" w:rsidRPr="00B14181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</w:tc>
              <w:tc>
                <w:tcPr>
                  <w:tcW w:w="6017" w:type="dxa"/>
                  <w:vAlign w:val="center"/>
                </w:tcPr>
                <w:p w:rsidR="00ED7B7B" w:rsidRPr="00B14181" w:rsidRDefault="00ED7B7B" w:rsidP="00ED7B7B">
                  <w:pPr>
                    <w:bidi/>
                    <w:spacing w:line="276" w:lineRule="auto"/>
                    <w:jc w:val="center"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</w:p>
              </w:tc>
            </w:tr>
            <w:tr w:rsidR="00ED7B7B" w:rsidRPr="006D0C0C" w:rsidTr="00F05191">
              <w:tblPrEx>
                <w:tblLook w:val="0000" w:firstRow="0" w:lastRow="0" w:firstColumn="0" w:lastColumn="0" w:noHBand="0" w:noVBand="0"/>
              </w:tblPrEx>
              <w:trPr>
                <w:trHeight w:val="351"/>
                <w:jc w:val="center"/>
              </w:trPr>
              <w:tc>
                <w:tcPr>
                  <w:tcW w:w="1339" w:type="dxa"/>
                  <w:gridSpan w:val="2"/>
                  <w:shd w:val="clear" w:color="auto" w:fill="F2F2F2" w:themeFill="background1" w:themeFillShade="F2"/>
                  <w:vAlign w:val="center"/>
                </w:tcPr>
                <w:p w:rsidR="00ED7B7B" w:rsidRPr="006D0C0C" w:rsidRDefault="00ED7B7B" w:rsidP="00ED7B7B">
                  <w:pPr>
                    <w:bidi/>
                    <w:jc w:val="center"/>
                    <w:rPr>
                      <w:rFonts w:asciiTheme="minorBidi" w:hAnsiTheme="minorBidi" w:cs="B Nazanin"/>
                      <w:sz w:val="20"/>
                      <w:szCs w:val="20"/>
                      <w:rtl/>
                      <w:lang w:bidi="fa-IR"/>
                    </w:rPr>
                  </w:pP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>شرایط نگهداری (در صورت وجود)</w:t>
                  </w:r>
                </w:p>
              </w:tc>
              <w:tc>
                <w:tcPr>
                  <w:tcW w:w="9527" w:type="dxa"/>
                  <w:gridSpan w:val="4"/>
                  <w:vAlign w:val="center"/>
                </w:tcPr>
                <w:p w:rsidR="00ED7B7B" w:rsidRPr="006D0C0C" w:rsidRDefault="00ED7B7B" w:rsidP="00ED7B7B">
                  <w:pPr>
                    <w:bidi/>
                    <w:jc w:val="both"/>
                    <w:rPr>
                      <w:rFonts w:asciiTheme="minorBidi" w:hAnsiTheme="minorBidi" w:cs="B Nazanin"/>
                      <w:sz w:val="20"/>
                      <w:szCs w:val="20"/>
                      <w:rtl/>
                      <w:lang w:bidi="fa-IR"/>
                    </w:rPr>
                  </w:pP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>حساس به نور</w:t>
                  </w:r>
                  <w:r w:rsidRPr="006D0C0C">
                    <w:rPr>
                      <w:rFonts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     حساس به رطوبت</w:t>
                  </w:r>
                  <w:r w:rsidRPr="006D0C0C">
                    <w:rPr>
                      <w:rFonts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     نگهداری در اتمسفر خاص</w:t>
                  </w:r>
                  <w:r w:rsidRPr="006D0C0C">
                    <w:rPr>
                      <w:rFonts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>(ذکر نوع اتمسفر...........)       نگهداری در دمای پایین</w:t>
                  </w:r>
                  <w:r w:rsidRPr="006D0C0C">
                    <w:rPr>
                      <w:rFonts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 (ذکر دمای مدنظر..........)</w:t>
                  </w:r>
                </w:p>
              </w:tc>
            </w:tr>
            <w:tr w:rsidR="00ED7B7B" w:rsidRPr="006D0C0C" w:rsidTr="00F05191">
              <w:tblPrEx>
                <w:tblLook w:val="0000" w:firstRow="0" w:lastRow="0" w:firstColumn="0" w:lastColumn="0" w:noHBand="0" w:noVBand="0"/>
              </w:tblPrEx>
              <w:trPr>
                <w:trHeight w:val="351"/>
                <w:jc w:val="center"/>
              </w:trPr>
              <w:tc>
                <w:tcPr>
                  <w:tcW w:w="1339" w:type="dxa"/>
                  <w:gridSpan w:val="2"/>
                  <w:shd w:val="clear" w:color="auto" w:fill="F2F2F2" w:themeFill="background1" w:themeFillShade="F2"/>
                  <w:vAlign w:val="center"/>
                </w:tcPr>
                <w:p w:rsidR="00ED7B7B" w:rsidRPr="006D0C0C" w:rsidRDefault="00ED7B7B" w:rsidP="00ED7B7B">
                  <w:pPr>
                    <w:bidi/>
                    <w:jc w:val="center"/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</w:pP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>ایمنی</w:t>
                  </w:r>
                </w:p>
              </w:tc>
              <w:tc>
                <w:tcPr>
                  <w:tcW w:w="9527" w:type="dxa"/>
                  <w:gridSpan w:val="4"/>
                  <w:vAlign w:val="center"/>
                </w:tcPr>
                <w:p w:rsidR="00ED7B7B" w:rsidRPr="006D0C0C" w:rsidRDefault="00ED7B7B" w:rsidP="00ED7B7B">
                  <w:pPr>
                    <w:bidi/>
                    <w:jc w:val="both"/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</w:pP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سمی </w:t>
                  </w:r>
                  <w:r w:rsidRPr="006D0C0C">
                    <w:rPr>
                      <w:rFonts w:asciiTheme="minorBidi" w:hAnsiTheme="minorBidi"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      فرار</w:t>
                  </w:r>
                  <w:r w:rsidRPr="006D0C0C">
                    <w:rPr>
                      <w:rFonts w:asciiTheme="minorBidi" w:hAnsiTheme="minorBidi"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      قابل اشتعال</w:t>
                  </w:r>
                  <w:r w:rsidRPr="006D0C0C">
                    <w:rPr>
                      <w:rFonts w:asciiTheme="minorBidi" w:hAnsiTheme="minorBidi"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      محرک دستگاه تنفسی</w:t>
                  </w:r>
                  <w:r w:rsidRPr="006D0C0C">
                    <w:rPr>
                      <w:rFonts w:asciiTheme="minorBidi" w:hAnsiTheme="minorBidi"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       قابل جذب از طریق پوست</w:t>
                  </w:r>
                  <w:r w:rsidRPr="006D0C0C">
                    <w:rPr>
                      <w:rFonts w:asciiTheme="minorBidi" w:hAnsiTheme="minorBidi"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       </w:t>
                  </w:r>
                  <w:r w:rsidR="00650DC2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>نانو</w:t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سایز </w:t>
                  </w:r>
                  <w:r w:rsidRPr="006D0C0C">
                    <w:rPr>
                      <w:rFonts w:asciiTheme="minorBidi" w:hAnsiTheme="minorBidi"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       بیماری</w:t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softHyphen/>
                    <w:t xml:space="preserve">زا  </w:t>
                  </w:r>
                  <w:r w:rsidRPr="006D0C0C">
                    <w:rPr>
                      <w:rFonts w:asciiTheme="minorBidi" w:hAnsiTheme="minorBidi"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  <w:r w:rsidRPr="006D0C0C">
                    <w:rPr>
                      <w:rFonts w:asciiTheme="minorBidi" w:hAnsiTheme="minorBidi" w:cs="B Nazanin" w:hint="cs"/>
                      <w:sz w:val="20"/>
                      <w:szCs w:val="20"/>
                      <w:rtl/>
                      <w:lang w:bidi="fa-IR"/>
                    </w:rPr>
                    <w:t xml:space="preserve">        ندارد</w:t>
                  </w:r>
                  <w:r w:rsidRPr="006D0C0C">
                    <w:rPr>
                      <w:rFonts w:asciiTheme="minorBidi" w:hAnsiTheme="minorBidi" w:cs="B Nazanin"/>
                      <w:sz w:val="20"/>
                      <w:szCs w:val="20"/>
                      <w:lang w:bidi="fa-IR"/>
                    </w:rPr>
                    <w:sym w:font="Wingdings 2" w:char="002A"/>
                  </w:r>
                </w:p>
              </w:tc>
            </w:tr>
          </w:tbl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</w:rPr>
            </w:pPr>
          </w:p>
        </w:tc>
      </w:tr>
      <w:tr w:rsidR="00B42DFE" w:rsidRPr="002A565A" w:rsidTr="00773606">
        <w:trPr>
          <w:trHeight w:val="243"/>
        </w:trPr>
        <w:tc>
          <w:tcPr>
            <w:tcW w:w="11112" w:type="dxa"/>
            <w:gridSpan w:val="10"/>
            <w:shd w:val="clear" w:color="auto" w:fill="auto"/>
          </w:tcPr>
          <w:p w:rsidR="00B42DFE" w:rsidRPr="00A22B7F" w:rsidRDefault="004357B7" w:rsidP="006F619D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طرح های تخفیف مورد تقاضا </w:t>
            </w:r>
            <w:r w:rsidR="00900D48"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در شبکه آزمایشگاهی فناوری های راهبردی</w:t>
            </w:r>
            <w:r w:rsidR="00DD66B2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حداکثر دو طرح مورد قبول است)</w:t>
            </w:r>
          </w:p>
        </w:tc>
      </w:tr>
      <w:tr w:rsidR="00900D48" w:rsidRPr="002A565A" w:rsidTr="00773606">
        <w:trPr>
          <w:trHeight w:val="243"/>
        </w:trPr>
        <w:tc>
          <w:tcPr>
            <w:tcW w:w="3567" w:type="dxa"/>
            <w:gridSpan w:val="3"/>
            <w:shd w:val="clear" w:color="auto" w:fill="auto"/>
          </w:tcPr>
          <w:p w:rsidR="00900D48" w:rsidRPr="00900D48" w:rsidRDefault="00C81B35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8821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</w:t>
            </w:r>
            <w:r w:rsidR="00A7386B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طرح شهید </w:t>
            </w:r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>احمدی روشن)</w:t>
            </w:r>
          </w:p>
        </w:tc>
        <w:tc>
          <w:tcPr>
            <w:tcW w:w="2136" w:type="dxa"/>
            <w:gridSpan w:val="2"/>
            <w:shd w:val="clear" w:color="auto" w:fill="auto"/>
          </w:tcPr>
          <w:p w:rsidR="00900D48" w:rsidRPr="00900D48" w:rsidRDefault="00C81B35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9753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مشمولان)</w:t>
            </w:r>
          </w:p>
        </w:tc>
        <w:tc>
          <w:tcPr>
            <w:tcW w:w="1703" w:type="dxa"/>
            <w:gridSpan w:val="2"/>
            <w:shd w:val="clear" w:color="auto" w:fill="auto"/>
          </w:tcPr>
          <w:p w:rsidR="00900D48" w:rsidRPr="00900D48" w:rsidRDefault="00C81B35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1393" w:type="dxa"/>
            <w:gridSpan w:val="2"/>
            <w:shd w:val="clear" w:color="auto" w:fill="auto"/>
          </w:tcPr>
          <w:p w:rsidR="00900D48" w:rsidRPr="00900D48" w:rsidRDefault="00C81B35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  <w:tc>
          <w:tcPr>
            <w:tcW w:w="2313" w:type="dxa"/>
            <w:shd w:val="clear" w:color="auto" w:fill="auto"/>
          </w:tcPr>
          <w:p w:rsidR="00900D48" w:rsidRDefault="00C81B35" w:rsidP="004357B7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10292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اعضای جدید</w:t>
            </w:r>
          </w:p>
        </w:tc>
      </w:tr>
      <w:tr w:rsidR="00B42DFE" w:rsidRPr="002A565A" w:rsidTr="00773606">
        <w:trPr>
          <w:trHeight w:val="1361"/>
        </w:trPr>
        <w:tc>
          <w:tcPr>
            <w:tcW w:w="11112" w:type="dxa"/>
            <w:gridSpan w:val="10"/>
          </w:tcPr>
          <w:p w:rsidR="00B42DFE" w:rsidRDefault="00B42DFE" w:rsidP="00B42DF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واریز وجه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دانشگاه یاسوج نزد بانک 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مرکزی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یکی از روش های زیر صورت می گیرد.*</w:t>
            </w:r>
          </w:p>
          <w:p w:rsidR="00B42DFE" w:rsidRPr="003B7C8B" w:rsidRDefault="00B42DFE" w:rsidP="00B42DFE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از طریق دستگاه کارت خوان مستقر در آزمایشگاه مرکزی</w:t>
            </w:r>
          </w:p>
          <w:p w:rsidR="00B42DFE" w:rsidRPr="003B7C8B" w:rsidRDefault="00497E5B" w:rsidP="00497E5B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اینترنت بانک، تلفن بانک </w:t>
            </w:r>
            <w:r w:rsidR="00B42DFE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یا مراجعه به بانک </w:t>
            </w:r>
            <w:r w:rsidR="00B42DF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ها</w:t>
            </w:r>
            <w:r w:rsidR="00B42DFE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شماره </w:t>
            </w:r>
            <w:r w:rsidR="00B42DFE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4001097503026376</w:t>
            </w:r>
            <w:r w:rsidR="00B42DF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و شناسه واریز </w:t>
            </w:r>
            <w:r w:rsidR="00B42DFE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B42DFE" w:rsidRPr="00DB130A" w:rsidRDefault="00B42DFE" w:rsidP="00B42DFE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</w:pP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حواله اینترنتی به شماره شبا </w:t>
            </w:r>
            <w:r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  <w:t>IR110100004001097503026376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="00497E5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شناسه واریز </w:t>
            </w:r>
            <w:r w:rsidR="00497E5B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B42DFE" w:rsidRPr="00CD37BF" w:rsidRDefault="00B42DFE" w:rsidP="00B42DF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قبل از واریز وجه با کارشناس مربوطه تماس حاصل فرمایید و از امکان ارائه خدمت مطمئن شو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B42DFE" w:rsidRPr="002A565A" w:rsidRDefault="00B42DFE" w:rsidP="00B42DF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:rsidR="000517DA" w:rsidRPr="00992B4D" w:rsidRDefault="000517DA" w:rsidP="000517DA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  <w:r>
        <w:rPr>
          <w:rFonts w:cs="B Nazanin" w:hint="cs"/>
          <w:b/>
          <w:bCs/>
          <w:rtl/>
          <w:lang w:bidi="fa-IR"/>
        </w:rPr>
        <w:t xml:space="preserve"> </w:t>
      </w:r>
    </w:p>
    <w:tbl>
      <w:tblPr>
        <w:tblStyle w:val="TableGrid"/>
        <w:tblW w:w="9753" w:type="dxa"/>
        <w:tblLook w:val="04A0" w:firstRow="1" w:lastRow="0" w:firstColumn="1" w:lastColumn="0" w:noHBand="0" w:noVBand="1"/>
      </w:tblPr>
      <w:tblGrid>
        <w:gridCol w:w="1926"/>
        <w:gridCol w:w="1908"/>
        <w:gridCol w:w="2206"/>
        <w:gridCol w:w="1825"/>
        <w:gridCol w:w="1888"/>
      </w:tblGrid>
      <w:tr w:rsidR="00A22B7F" w:rsidRPr="002A565A" w:rsidTr="005D14F7">
        <w:tc>
          <w:tcPr>
            <w:tcW w:w="1926" w:type="dxa"/>
            <w:vMerge w:val="restart"/>
            <w:shd w:val="clear" w:color="auto" w:fill="auto"/>
          </w:tcPr>
          <w:p w:rsidR="00A22B7F" w:rsidRPr="009B7E0A" w:rsidRDefault="00A22B7F" w:rsidP="001F5B9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A22B7F" w:rsidRPr="002A565A" w:rsidRDefault="00A22B7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CE0C63" w:rsidRDefault="00592070" w:rsidP="00592070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592070" w:rsidRPr="002A565A" w:rsidTr="005D14F7">
        <w:trPr>
          <w:trHeight w:val="253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592070" w:rsidRPr="002A565A" w:rsidTr="005D14F7">
        <w:trPr>
          <w:trHeight w:val="127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592070" w:rsidRPr="002A565A" w:rsidTr="005D14F7">
        <w:trPr>
          <w:trHeight w:val="126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592070" w:rsidRPr="002A565A" w:rsidTr="00A40797">
        <w:trPr>
          <w:trHeight w:val="359"/>
        </w:trPr>
        <w:tc>
          <w:tcPr>
            <w:tcW w:w="9753" w:type="dxa"/>
            <w:gridSpan w:val="5"/>
            <w:shd w:val="clear" w:color="auto" w:fill="auto"/>
          </w:tcPr>
          <w:p w:rsidR="00592070" w:rsidRPr="00A40797" w:rsidRDefault="00592070" w:rsidP="00A40797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 کارشناس حسابداری حوزه پژوهشی دانشگاه                                    مهر و امضاء آزمایشگاه مرکزی</w:t>
            </w: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2E7B6F" w:rsidTr="001F5B9F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Pr="0084177E" w:rsidRDefault="002E7B6F" w:rsidP="001F5B9F">
            <w:pP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E</w:t>
            </w:r>
            <w: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-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mail: lab@yu.ac.ir</w:t>
            </w:r>
          </w:p>
          <w:p w:rsidR="002E7B6F" w:rsidRDefault="002E7B6F" w:rsidP="001F5B9F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2E7B6F" w:rsidRPr="0084177E" w:rsidRDefault="002E7B6F" w:rsidP="001F5B9F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40503" w:rsidRPr="002A565A" w:rsidRDefault="00F40503" w:rsidP="00A40797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40503" w:rsidRPr="002A565A" w:rsidSect="00CF11AE">
      <w:pgSz w:w="12240" w:h="15840"/>
      <w:pgMar w:top="810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1B35" w:rsidRDefault="00C81B35" w:rsidP="0095312D">
      <w:pPr>
        <w:spacing w:after="0" w:line="240" w:lineRule="auto"/>
      </w:pPr>
      <w:r>
        <w:separator/>
      </w:r>
    </w:p>
  </w:endnote>
  <w:endnote w:type="continuationSeparator" w:id="0">
    <w:p w:rsidR="00C81B35" w:rsidRDefault="00C81B35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1B35" w:rsidRDefault="00C81B35" w:rsidP="0095312D">
      <w:pPr>
        <w:spacing w:after="0" w:line="240" w:lineRule="auto"/>
      </w:pPr>
      <w:r>
        <w:separator/>
      </w:r>
    </w:p>
  </w:footnote>
  <w:footnote w:type="continuationSeparator" w:id="0">
    <w:p w:rsidR="00C81B35" w:rsidRDefault="00C81B35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gUAPglhBywAAAA="/>
  </w:docVars>
  <w:rsids>
    <w:rsidRoot w:val="004B048A"/>
    <w:rsid w:val="00017CA1"/>
    <w:rsid w:val="0002499D"/>
    <w:rsid w:val="00037038"/>
    <w:rsid w:val="00041F75"/>
    <w:rsid w:val="0004491E"/>
    <w:rsid w:val="000517DA"/>
    <w:rsid w:val="00082629"/>
    <w:rsid w:val="000874C7"/>
    <w:rsid w:val="000B1E80"/>
    <w:rsid w:val="000D7E28"/>
    <w:rsid w:val="000F2A0A"/>
    <w:rsid w:val="000F49F4"/>
    <w:rsid w:val="001013B1"/>
    <w:rsid w:val="00124183"/>
    <w:rsid w:val="001571C2"/>
    <w:rsid w:val="00165BB4"/>
    <w:rsid w:val="00174C0F"/>
    <w:rsid w:val="00180F96"/>
    <w:rsid w:val="001837D7"/>
    <w:rsid w:val="00184E17"/>
    <w:rsid w:val="001A768A"/>
    <w:rsid w:val="001B0FBC"/>
    <w:rsid w:val="001B5241"/>
    <w:rsid w:val="001B7551"/>
    <w:rsid w:val="001C715B"/>
    <w:rsid w:val="001C7E84"/>
    <w:rsid w:val="001D471B"/>
    <w:rsid w:val="001E6632"/>
    <w:rsid w:val="001E68D2"/>
    <w:rsid w:val="001F4F2B"/>
    <w:rsid w:val="002038B9"/>
    <w:rsid w:val="00203955"/>
    <w:rsid w:val="002146C4"/>
    <w:rsid w:val="0029263B"/>
    <w:rsid w:val="002A565A"/>
    <w:rsid w:val="002C360F"/>
    <w:rsid w:val="002E228E"/>
    <w:rsid w:val="002E5083"/>
    <w:rsid w:val="002E7B6F"/>
    <w:rsid w:val="002E7F43"/>
    <w:rsid w:val="002F4798"/>
    <w:rsid w:val="00307F85"/>
    <w:rsid w:val="00322BA1"/>
    <w:rsid w:val="003346BA"/>
    <w:rsid w:val="00356AF0"/>
    <w:rsid w:val="003638B9"/>
    <w:rsid w:val="00373C29"/>
    <w:rsid w:val="003A06B6"/>
    <w:rsid w:val="003C36DF"/>
    <w:rsid w:val="003D5BC5"/>
    <w:rsid w:val="003E6B9A"/>
    <w:rsid w:val="003F0ECE"/>
    <w:rsid w:val="00404386"/>
    <w:rsid w:val="00404BDB"/>
    <w:rsid w:val="004357B7"/>
    <w:rsid w:val="00444227"/>
    <w:rsid w:val="004466C7"/>
    <w:rsid w:val="00447CD5"/>
    <w:rsid w:val="004568D6"/>
    <w:rsid w:val="004627DD"/>
    <w:rsid w:val="00471572"/>
    <w:rsid w:val="00472C95"/>
    <w:rsid w:val="004731D3"/>
    <w:rsid w:val="00477599"/>
    <w:rsid w:val="00482DBE"/>
    <w:rsid w:val="00485878"/>
    <w:rsid w:val="00497E5B"/>
    <w:rsid w:val="004A6A00"/>
    <w:rsid w:val="004B048A"/>
    <w:rsid w:val="004C6E7F"/>
    <w:rsid w:val="004D14B5"/>
    <w:rsid w:val="004D15D0"/>
    <w:rsid w:val="004D49FF"/>
    <w:rsid w:val="004E4FF6"/>
    <w:rsid w:val="004F73DE"/>
    <w:rsid w:val="00515A56"/>
    <w:rsid w:val="00517C0D"/>
    <w:rsid w:val="005323FE"/>
    <w:rsid w:val="00550483"/>
    <w:rsid w:val="00553884"/>
    <w:rsid w:val="005605C6"/>
    <w:rsid w:val="00581A1C"/>
    <w:rsid w:val="00592070"/>
    <w:rsid w:val="005C64A4"/>
    <w:rsid w:val="005D14F7"/>
    <w:rsid w:val="005D583D"/>
    <w:rsid w:val="005E1E78"/>
    <w:rsid w:val="0060775D"/>
    <w:rsid w:val="006113AA"/>
    <w:rsid w:val="006122F0"/>
    <w:rsid w:val="0061701B"/>
    <w:rsid w:val="00630C1C"/>
    <w:rsid w:val="0063105E"/>
    <w:rsid w:val="00641A02"/>
    <w:rsid w:val="00650DC2"/>
    <w:rsid w:val="006628D9"/>
    <w:rsid w:val="00665D7E"/>
    <w:rsid w:val="00666652"/>
    <w:rsid w:val="006714FA"/>
    <w:rsid w:val="00673E0E"/>
    <w:rsid w:val="0068198F"/>
    <w:rsid w:val="006841C8"/>
    <w:rsid w:val="00686A5B"/>
    <w:rsid w:val="00695579"/>
    <w:rsid w:val="00697F39"/>
    <w:rsid w:val="006A71A8"/>
    <w:rsid w:val="006B327B"/>
    <w:rsid w:val="006C2CC9"/>
    <w:rsid w:val="006D1145"/>
    <w:rsid w:val="006E69E8"/>
    <w:rsid w:val="006F619D"/>
    <w:rsid w:val="0070288A"/>
    <w:rsid w:val="00713D60"/>
    <w:rsid w:val="0075759D"/>
    <w:rsid w:val="00773606"/>
    <w:rsid w:val="00774CFC"/>
    <w:rsid w:val="0078415B"/>
    <w:rsid w:val="007C054F"/>
    <w:rsid w:val="007D0742"/>
    <w:rsid w:val="007F2B73"/>
    <w:rsid w:val="00800467"/>
    <w:rsid w:val="0080649C"/>
    <w:rsid w:val="008105C3"/>
    <w:rsid w:val="00810F87"/>
    <w:rsid w:val="008148DD"/>
    <w:rsid w:val="00816C1E"/>
    <w:rsid w:val="00820D46"/>
    <w:rsid w:val="008278B1"/>
    <w:rsid w:val="0083516D"/>
    <w:rsid w:val="0084307A"/>
    <w:rsid w:val="00847BBD"/>
    <w:rsid w:val="00856213"/>
    <w:rsid w:val="00864140"/>
    <w:rsid w:val="00876CBF"/>
    <w:rsid w:val="00894D9B"/>
    <w:rsid w:val="008A285A"/>
    <w:rsid w:val="008B61DA"/>
    <w:rsid w:val="008C2228"/>
    <w:rsid w:val="008D32DD"/>
    <w:rsid w:val="008F5A46"/>
    <w:rsid w:val="00900D48"/>
    <w:rsid w:val="00914BBA"/>
    <w:rsid w:val="00916BD2"/>
    <w:rsid w:val="00950439"/>
    <w:rsid w:val="009518A2"/>
    <w:rsid w:val="0095312D"/>
    <w:rsid w:val="00965EA7"/>
    <w:rsid w:val="00983FA7"/>
    <w:rsid w:val="00992B4D"/>
    <w:rsid w:val="009A6CBB"/>
    <w:rsid w:val="009C5C04"/>
    <w:rsid w:val="00A12AB6"/>
    <w:rsid w:val="00A22B7F"/>
    <w:rsid w:val="00A322B1"/>
    <w:rsid w:val="00A37DC3"/>
    <w:rsid w:val="00A40797"/>
    <w:rsid w:val="00A7386B"/>
    <w:rsid w:val="00A835ED"/>
    <w:rsid w:val="00A91A08"/>
    <w:rsid w:val="00A95A0B"/>
    <w:rsid w:val="00AA6028"/>
    <w:rsid w:val="00AC2B84"/>
    <w:rsid w:val="00AC3A62"/>
    <w:rsid w:val="00AC4AA4"/>
    <w:rsid w:val="00AE1E85"/>
    <w:rsid w:val="00AF3567"/>
    <w:rsid w:val="00B04021"/>
    <w:rsid w:val="00B06356"/>
    <w:rsid w:val="00B261A0"/>
    <w:rsid w:val="00B27472"/>
    <w:rsid w:val="00B36122"/>
    <w:rsid w:val="00B42DFE"/>
    <w:rsid w:val="00B60DE5"/>
    <w:rsid w:val="00B64B27"/>
    <w:rsid w:val="00B74DF7"/>
    <w:rsid w:val="00BB0037"/>
    <w:rsid w:val="00BB0D4D"/>
    <w:rsid w:val="00BB15C8"/>
    <w:rsid w:val="00BD64A1"/>
    <w:rsid w:val="00C127BE"/>
    <w:rsid w:val="00C2663B"/>
    <w:rsid w:val="00C404C3"/>
    <w:rsid w:val="00C43EFF"/>
    <w:rsid w:val="00C62557"/>
    <w:rsid w:val="00C63015"/>
    <w:rsid w:val="00C669F4"/>
    <w:rsid w:val="00C77ACA"/>
    <w:rsid w:val="00C8027D"/>
    <w:rsid w:val="00C81B35"/>
    <w:rsid w:val="00CB2632"/>
    <w:rsid w:val="00CE08B0"/>
    <w:rsid w:val="00CF11AE"/>
    <w:rsid w:val="00D20A4A"/>
    <w:rsid w:val="00D3198B"/>
    <w:rsid w:val="00D31A6A"/>
    <w:rsid w:val="00D33F52"/>
    <w:rsid w:val="00D5296A"/>
    <w:rsid w:val="00D60699"/>
    <w:rsid w:val="00D635EE"/>
    <w:rsid w:val="00D8123A"/>
    <w:rsid w:val="00D86DA3"/>
    <w:rsid w:val="00D94169"/>
    <w:rsid w:val="00DB130A"/>
    <w:rsid w:val="00DD66B2"/>
    <w:rsid w:val="00DD79F1"/>
    <w:rsid w:val="00DE1336"/>
    <w:rsid w:val="00DF1CEB"/>
    <w:rsid w:val="00DF271C"/>
    <w:rsid w:val="00DF7F3E"/>
    <w:rsid w:val="00E30AB9"/>
    <w:rsid w:val="00E323EF"/>
    <w:rsid w:val="00E56958"/>
    <w:rsid w:val="00E64B86"/>
    <w:rsid w:val="00E87712"/>
    <w:rsid w:val="00EB69A5"/>
    <w:rsid w:val="00EC214C"/>
    <w:rsid w:val="00ED00D7"/>
    <w:rsid w:val="00ED2E83"/>
    <w:rsid w:val="00ED6646"/>
    <w:rsid w:val="00ED7B7B"/>
    <w:rsid w:val="00EE2C44"/>
    <w:rsid w:val="00F153B7"/>
    <w:rsid w:val="00F24052"/>
    <w:rsid w:val="00F32A7D"/>
    <w:rsid w:val="00F40503"/>
    <w:rsid w:val="00F411DB"/>
    <w:rsid w:val="00F41CDF"/>
    <w:rsid w:val="00F6031F"/>
    <w:rsid w:val="00F80405"/>
    <w:rsid w:val="00F918AA"/>
    <w:rsid w:val="00FA15B1"/>
    <w:rsid w:val="00FB2629"/>
    <w:rsid w:val="00FB3475"/>
    <w:rsid w:val="00FC13EA"/>
    <w:rsid w:val="00FD08EF"/>
    <w:rsid w:val="00FD4F64"/>
    <w:rsid w:val="00FE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688A9"/>
  <w15:docId w15:val="{E67F9B05-8609-457E-B95C-BFE7F621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2E7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C222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640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72F9FF-226D-4B49-97C8-EFF52510B7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ghadar</cp:lastModifiedBy>
  <cp:revision>10</cp:revision>
  <dcterms:created xsi:type="dcterms:W3CDTF">2022-11-15T22:01:00Z</dcterms:created>
  <dcterms:modified xsi:type="dcterms:W3CDTF">2022-11-19T20:03:00Z</dcterms:modified>
</cp:coreProperties>
</file>